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9973F6" w14:textId="77777777" w:rsidR="001E097E" w:rsidRPr="001E097E" w:rsidRDefault="001E097E" w:rsidP="001E097E">
      <w:pPr>
        <w:jc w:val="center"/>
        <w:rPr>
          <w:rFonts w:ascii="Times New Roman" w:hAnsi="Times New Roman" w:cs="Times New Roman"/>
          <w:b/>
          <w:sz w:val="32"/>
        </w:rPr>
      </w:pPr>
      <w:r w:rsidRPr="001E097E">
        <w:rPr>
          <w:rFonts w:ascii="Times New Roman" w:hAnsi="Times New Roman" w:cs="Times New Roman"/>
          <w:b/>
          <w:sz w:val="32"/>
          <w:lang w:val="vi-VN"/>
        </w:rPr>
        <w:t xml:space="preserve">BẢN TỰ ĐÁNH GIÁ ĐỒ ÁN MÔN </w:t>
      </w:r>
      <w:r w:rsidRPr="001E097E">
        <w:rPr>
          <w:rFonts w:ascii="Times New Roman" w:hAnsi="Times New Roman" w:cs="Times New Roman"/>
          <w:b/>
          <w:sz w:val="32"/>
        </w:rPr>
        <w:t>HỌC</w:t>
      </w:r>
    </w:p>
    <w:p w14:paraId="70029103" w14:textId="46C8B276" w:rsidR="001E097E" w:rsidRPr="001E097E" w:rsidRDefault="001E097E" w:rsidP="001E097E">
      <w:pPr>
        <w:rPr>
          <w:rFonts w:ascii="Times New Roman" w:hAnsi="Times New Roman" w:cs="Times New Roman"/>
          <w:lang w:val="vi-VN"/>
        </w:rPr>
      </w:pPr>
      <w:r w:rsidRPr="001E097E">
        <w:rPr>
          <w:rFonts w:ascii="Times New Roman" w:hAnsi="Times New Roman" w:cs="Times New Roman"/>
          <w:lang w:val="vi-VN"/>
        </w:rPr>
        <w:t xml:space="preserve">STT nhóm: </w:t>
      </w:r>
      <w:r w:rsidR="00EE526D">
        <w:rPr>
          <w:rFonts w:ascii="Times New Roman" w:hAnsi="Times New Roman" w:cs="Times New Roman"/>
        </w:rPr>
        <w:t>An20</w:t>
      </w:r>
    </w:p>
    <w:p w14:paraId="2D820877" w14:textId="4E891ACC" w:rsidR="001E097E" w:rsidRDefault="001E097E" w:rsidP="00B11449">
      <w:pPr>
        <w:rPr>
          <w:rFonts w:ascii="Times New Roman" w:hAnsi="Times New Roman" w:cs="Times New Roman"/>
        </w:rPr>
      </w:pPr>
      <w:r w:rsidRPr="001E097E">
        <w:rPr>
          <w:rFonts w:ascii="Times New Roman" w:hAnsi="Times New Roman" w:cs="Times New Roman"/>
        </w:rPr>
        <w:t xml:space="preserve">Các </w:t>
      </w:r>
      <w:r w:rsidRPr="001E097E">
        <w:rPr>
          <w:rFonts w:ascii="Times New Roman" w:hAnsi="Times New Roman" w:cs="Times New Roman"/>
          <w:lang w:val="vi-VN"/>
        </w:rPr>
        <w:t>MSSV</w:t>
      </w:r>
      <w:r w:rsidR="00E85811">
        <w:rPr>
          <w:rFonts w:ascii="Times New Roman" w:hAnsi="Times New Roman" w:cs="Times New Roman"/>
        </w:rPr>
        <w:t xml:space="preserve"> – Họ tên</w:t>
      </w:r>
      <w:r w:rsidR="00B11449">
        <w:rPr>
          <w:rFonts w:ascii="Times New Roman" w:hAnsi="Times New Roman" w:cs="Times New Roman"/>
        </w:rPr>
        <w:t xml:space="preserve">: </w:t>
      </w:r>
      <w:r w:rsidR="00B11449">
        <w:rPr>
          <w:rFonts w:ascii="Times New Roman" w:hAnsi="Times New Roman" w:cs="Times New Roman"/>
        </w:rPr>
        <w:tab/>
        <w:t>52000620 – Lý Tuấn An</w:t>
      </w:r>
    </w:p>
    <w:p w14:paraId="3091EB5C" w14:textId="76B4D5CF" w:rsidR="00B11449" w:rsidRDefault="00B11449" w:rsidP="00B1144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52000621 – Nguyễn Thành An</w:t>
      </w:r>
    </w:p>
    <w:p w14:paraId="6B5A04F2" w14:textId="7B1B787F" w:rsidR="00B11449" w:rsidRDefault="00B11449" w:rsidP="00B1144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52000170 – Huỳnh Nguyễn Tường Vy</w:t>
      </w:r>
    </w:p>
    <w:p w14:paraId="001D7289" w14:textId="611A8A18" w:rsidR="00B11449" w:rsidRPr="00B11449" w:rsidRDefault="00B11449" w:rsidP="00B1144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52000149 – Phan Thị Diễm Thúy</w:t>
      </w:r>
    </w:p>
    <w:p w14:paraId="708B981E" w14:textId="77777777" w:rsidR="00CA3889" w:rsidRPr="001E097E" w:rsidRDefault="001E097E" w:rsidP="001E097E">
      <w:pPr>
        <w:rPr>
          <w:rFonts w:ascii="Times New Roman" w:hAnsi="Times New Roman" w:cs="Times New Roman"/>
        </w:rPr>
      </w:pPr>
      <w:r w:rsidRPr="001E097E">
        <w:rPr>
          <w:rFonts w:ascii="Times New Roman" w:hAnsi="Times New Roman" w:cs="Times New Roman"/>
          <w:lang w:val="vi-VN"/>
        </w:rPr>
        <w:t xml:space="preserve">Tên </w:t>
      </w:r>
      <w:r w:rsidRPr="001E097E">
        <w:rPr>
          <w:rFonts w:ascii="Times New Roman" w:hAnsi="Times New Roman" w:cs="Times New Roman"/>
        </w:rPr>
        <w:t>đề tài</w:t>
      </w:r>
      <w:r w:rsidRPr="001E097E">
        <w:rPr>
          <w:rFonts w:ascii="Times New Roman" w:hAnsi="Times New Roman" w:cs="Times New Roman"/>
          <w:lang w:val="vi-VN"/>
        </w:rPr>
        <w:t>:</w:t>
      </w:r>
      <w:r w:rsidRPr="001E097E">
        <w:rPr>
          <w:rFonts w:ascii="Times New Roman" w:hAnsi="Times New Roman" w:cs="Times New Roman"/>
          <w:lang w:val="vi-VN"/>
        </w:rPr>
        <w:tab/>
      </w:r>
      <w:r w:rsidRPr="001E097E">
        <w:rPr>
          <w:rFonts w:ascii="Times New Roman" w:hAnsi="Times New Roman" w:cs="Times New Roman"/>
          <w:lang w:val="vi-VN"/>
        </w:rPr>
        <w:tab/>
      </w:r>
    </w:p>
    <w:tbl>
      <w:tblPr>
        <w:tblStyle w:val="TableGrid"/>
        <w:tblW w:w="10800" w:type="dxa"/>
        <w:tblInd w:w="-455" w:type="dxa"/>
        <w:tblLayout w:type="fixed"/>
        <w:tblCellMar>
          <w:top w:w="63" w:type="dxa"/>
          <w:left w:w="115" w:type="dxa"/>
          <w:right w:w="56" w:type="dxa"/>
        </w:tblCellMar>
        <w:tblLook w:val="04A0" w:firstRow="1" w:lastRow="0" w:firstColumn="1" w:lastColumn="0" w:noHBand="0" w:noVBand="1"/>
      </w:tblPr>
      <w:tblGrid>
        <w:gridCol w:w="2610"/>
        <w:gridCol w:w="1440"/>
        <w:gridCol w:w="1800"/>
        <w:gridCol w:w="1710"/>
        <w:gridCol w:w="1530"/>
        <w:gridCol w:w="1710"/>
      </w:tblGrid>
      <w:tr w:rsidR="00E85811" w:rsidRPr="001E097E" w14:paraId="2EDD94CF" w14:textId="77777777" w:rsidTr="00B11449">
        <w:trPr>
          <w:trHeight w:val="839"/>
        </w:trPr>
        <w:tc>
          <w:tcPr>
            <w:tcW w:w="261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579D67" w14:textId="77777777" w:rsidR="001E097E" w:rsidRPr="001E097E" w:rsidRDefault="001E097E" w:rsidP="00372BD5">
            <w:pPr>
              <w:spacing w:line="259" w:lineRule="auto"/>
              <w:ind w:left="7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Nội dung tiêu chí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3E3E7A" w14:textId="77777777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Thang đánh giá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FA1CB" w14:textId="77777777" w:rsidR="001E097E" w:rsidRPr="001E097E" w:rsidRDefault="001E097E" w:rsidP="00372BD5">
            <w:pPr>
              <w:spacing w:line="259" w:lineRule="auto"/>
              <w:ind w:right="5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1EA990" w14:textId="77777777" w:rsidR="001E097E" w:rsidRPr="001E097E" w:rsidRDefault="001E097E" w:rsidP="00372BD5">
            <w:pPr>
              <w:spacing w:line="259" w:lineRule="auto"/>
              <w:ind w:right="5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2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5BB15C" w14:textId="77777777" w:rsidR="001E097E" w:rsidRPr="001E097E" w:rsidRDefault="001E097E" w:rsidP="00372BD5">
            <w:pPr>
              <w:spacing w:line="259" w:lineRule="auto"/>
              <w:ind w:right="5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3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FEB2B" w14:textId="77777777" w:rsidR="001E097E" w:rsidRPr="00E85811" w:rsidRDefault="001E097E" w:rsidP="00372BD5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E85811">
              <w:rPr>
                <w:rFonts w:ascii="Times New Roman" w:eastAsia="Times New Roman" w:hAnsi="Times New Roman" w:cs="Times New Roman"/>
                <w:sz w:val="24"/>
              </w:rPr>
              <w:t>Tự đánh giá</w:t>
            </w:r>
          </w:p>
        </w:tc>
      </w:tr>
      <w:tr w:rsidR="00E85811" w:rsidRPr="001E097E" w14:paraId="7E075C4E" w14:textId="77777777" w:rsidTr="00B11449">
        <w:trPr>
          <w:trHeight w:val="562"/>
        </w:trPr>
        <w:tc>
          <w:tcPr>
            <w:tcW w:w="261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A287EB" w14:textId="77777777" w:rsidR="001E097E" w:rsidRPr="001E097E" w:rsidRDefault="001E097E" w:rsidP="00372BD5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4F71F" w14:textId="77777777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Điểm /10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C9354E" w14:textId="77777777" w:rsidR="001E097E" w:rsidRPr="001E097E" w:rsidRDefault="001E097E" w:rsidP="00372BD5">
            <w:pPr>
              <w:spacing w:line="259" w:lineRule="auto"/>
              <w:ind w:right="5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0-0.25 điểm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0ED165" w14:textId="77777777" w:rsidR="001E097E" w:rsidRPr="001E097E" w:rsidRDefault="001E097E" w:rsidP="00372BD5">
            <w:pPr>
              <w:spacing w:line="259" w:lineRule="auto"/>
              <w:ind w:right="5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0.25-0.75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83E44A" w14:textId="77777777" w:rsidR="001E097E" w:rsidRPr="001E097E" w:rsidRDefault="001E097E" w:rsidP="00372BD5">
            <w:pPr>
              <w:spacing w:line="259" w:lineRule="auto"/>
              <w:ind w:right="5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0.75-1.0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D9A121" w14:textId="77777777" w:rsidR="001E097E" w:rsidRPr="001E097E" w:rsidRDefault="001E097E" w:rsidP="00372BD5">
            <w:pPr>
              <w:ind w:right="1159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</w:tr>
      <w:tr w:rsidR="00E85811" w:rsidRPr="001E097E" w14:paraId="0756947A" w14:textId="77777777" w:rsidTr="00B11449">
        <w:trPr>
          <w:trHeight w:val="2774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6D1D22" w14:textId="401D9FFD" w:rsidR="001E097E" w:rsidRPr="001E097E" w:rsidRDefault="001E097E" w:rsidP="00B87769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/ Project</w:t>
            </w:r>
          </w:p>
          <w:p w14:paraId="2403AAD9" w14:textId="4B8F95F6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Management</w:t>
            </w:r>
          </w:p>
          <w:p w14:paraId="3BBE064C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Plan</w:t>
            </w:r>
          </w:p>
          <w:p w14:paraId="040465AF" w14:textId="77777777" w:rsidR="001E097E" w:rsidRPr="001E097E" w:rsidRDefault="001E097E" w:rsidP="00372BD5">
            <w:pPr>
              <w:spacing w:line="259" w:lineRule="auto"/>
              <w:ind w:right="27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Mô tả kế hoạch xây dựng dự án, thời gian thực hiện, mô hình phát triển phần mềm được sử dụng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BD9668" w14:textId="77777777" w:rsidR="001E097E" w:rsidRPr="001E097E" w:rsidRDefault="001E097E" w:rsidP="00372BD5">
            <w:pPr>
              <w:spacing w:line="259" w:lineRule="auto"/>
              <w:ind w:right="5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3FF795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làm phần này, hoặc làm cho có.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0A0D3B" w14:textId="77777777" w:rsidR="001E097E" w:rsidRPr="001E097E" w:rsidRDefault="001E097E" w:rsidP="00372BD5">
            <w:pPr>
              <w:spacing w:line="259" w:lineRule="auto"/>
              <w:ind w:right="10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làm nhưng sơ sài hoặc không đầy đủ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AA8540" w14:textId="77777777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Nội dung rõ ràng, đầy đủ.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48C6A28B" w14:textId="54A09393" w:rsidR="001E097E" w:rsidRPr="00B11449" w:rsidRDefault="00B11449" w:rsidP="00B11449">
            <w:pPr>
              <w:ind w:right="1159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B11449">
              <w:rPr>
                <w:rFonts w:ascii="Times New Roman" w:hAnsi="Times New Roman" w:cs="Times New Roman"/>
                <w:sz w:val="26"/>
                <w:szCs w:val="26"/>
              </w:rPr>
              <w:t>1.0</w:t>
            </w:r>
          </w:p>
        </w:tc>
      </w:tr>
      <w:tr w:rsidR="00E85811" w:rsidRPr="001E097E" w14:paraId="19075402" w14:textId="77777777" w:rsidTr="00B11449">
        <w:trPr>
          <w:trHeight w:val="484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8AC7F7" w14:textId="5E78CB2B" w:rsidR="001E097E" w:rsidRPr="001E097E" w:rsidRDefault="001E097E" w:rsidP="00B87769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2/ Requirements Specification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2618B0" w14:textId="77777777" w:rsidR="001E097E" w:rsidRPr="001E097E" w:rsidRDefault="001E097E" w:rsidP="00372BD5">
            <w:pPr>
              <w:spacing w:line="259" w:lineRule="auto"/>
              <w:ind w:right="5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128DD622" w14:textId="77777777" w:rsidR="001E097E" w:rsidRPr="001E097E" w:rsidRDefault="001E097E" w:rsidP="00372BD5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665C80AF" w14:textId="77777777" w:rsidR="001E097E" w:rsidRPr="001E097E" w:rsidRDefault="001E097E" w:rsidP="00372BD5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05C1AB78" w14:textId="77777777" w:rsidR="001E097E" w:rsidRPr="001E097E" w:rsidRDefault="001E097E" w:rsidP="00372BD5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71DBD1AA" w14:textId="77777777" w:rsidR="001E097E" w:rsidRPr="001E097E" w:rsidRDefault="001E097E" w:rsidP="00372BD5">
            <w:pPr>
              <w:ind w:right="1159"/>
              <w:rPr>
                <w:rFonts w:ascii="Times New Roman" w:hAnsi="Times New Roman" w:cs="Times New Roman"/>
              </w:rPr>
            </w:pPr>
          </w:p>
        </w:tc>
      </w:tr>
      <w:tr w:rsidR="00E85811" w:rsidRPr="001E097E" w14:paraId="59000438" w14:textId="77777777" w:rsidTr="00B11449">
        <w:tblPrEx>
          <w:tblCellMar>
            <w:top w:w="62" w:type="dxa"/>
            <w:right w:w="57" w:type="dxa"/>
          </w:tblCellMar>
        </w:tblPrEx>
        <w:trPr>
          <w:trHeight w:val="1115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2E7DE8" w14:textId="77777777" w:rsidR="001E097E" w:rsidRPr="001E097E" w:rsidRDefault="001E097E" w:rsidP="00372BD5">
            <w:pPr>
              <w:spacing w:line="259" w:lineRule="auto"/>
              <w:ind w:right="40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Use case diagrams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7A11B6E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0.5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AA5FEE4" w14:textId="77777777" w:rsidR="001E097E" w:rsidRPr="001E097E" w:rsidRDefault="001E097E" w:rsidP="00372BD5">
            <w:pPr>
              <w:spacing w:line="259" w:lineRule="auto"/>
              <w:ind w:right="49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vẽ lược đồ use case, hoặc có vẽ nhưng sai sót nghiêm trọng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301F95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vẽ lược đồ use case nhưng còn sai sót (không nghiêm trọng)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A387E27" w14:textId="77777777" w:rsidR="001E097E" w:rsidRPr="001E097E" w:rsidRDefault="001E097E" w:rsidP="00372BD5">
            <w:pPr>
              <w:spacing w:line="259" w:lineRule="auto"/>
              <w:ind w:right="14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Vẽ đúng, đầy đủ các use case và các mối quan hệ trong use case.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44C9515" w14:textId="61D240B8" w:rsidR="001E097E" w:rsidRPr="001E097E" w:rsidRDefault="00B11449" w:rsidP="00372BD5">
            <w:pPr>
              <w:ind w:right="1159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5</w:t>
            </w:r>
          </w:p>
        </w:tc>
      </w:tr>
      <w:tr w:rsidR="00E85811" w:rsidRPr="001E097E" w14:paraId="1E2E8772" w14:textId="77777777" w:rsidTr="00B11449">
        <w:tblPrEx>
          <w:tblCellMar>
            <w:top w:w="62" w:type="dxa"/>
            <w:right w:w="57" w:type="dxa"/>
          </w:tblCellMar>
        </w:tblPrEx>
        <w:trPr>
          <w:trHeight w:val="839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AEBE05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Đặc tả use case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BCB24F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0.5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118181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lập bảng đặc tả use case, hoặc làm cho có.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A1EEA2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lập bảng đặc tả use case nhưng còn thiếu, sai sót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4C7C3E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Lập bảng mô tả đúng, đủ các use case.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4723A0" w14:textId="3E225C3F" w:rsidR="001E097E" w:rsidRPr="001E097E" w:rsidRDefault="00B11449" w:rsidP="00372BD5">
            <w:pPr>
              <w:ind w:right="1159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5</w:t>
            </w:r>
          </w:p>
        </w:tc>
      </w:tr>
      <w:tr w:rsidR="00E85811" w:rsidRPr="001E097E" w14:paraId="0084BC06" w14:textId="77777777" w:rsidTr="00B11449">
        <w:tblPrEx>
          <w:tblCellMar>
            <w:top w:w="62" w:type="dxa"/>
            <w:right w:w="57" w:type="dxa"/>
          </w:tblCellMar>
        </w:tblPrEx>
        <w:trPr>
          <w:trHeight w:val="2221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0EDD7A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lastRenderedPageBreak/>
              <w:t xml:space="preserve">3/ Architecture </w:t>
            </w:r>
            <w:r w:rsidRPr="001E097E">
              <w:rPr>
                <w:rFonts w:ascii="Times New Roman" w:hAnsi="Times New Roman" w:cs="Times New Roman"/>
                <w:sz w:val="24"/>
              </w:rPr>
              <w:t>Thiết kế kiến trúc hệ thống, công nghệ được sử dụng, giải thích được lý do tại sao chọn kiến trúc và công nghệ này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392F3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9310B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làm phần này, hoặc làm cho có.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1B58C0" w14:textId="77777777" w:rsidR="001E097E" w:rsidRPr="001E097E" w:rsidRDefault="001E097E" w:rsidP="00372BD5">
            <w:pPr>
              <w:spacing w:line="259" w:lineRule="auto"/>
              <w:ind w:right="9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làm nhưng sơ sài hoặc không đầy đủ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288ADA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Nội dung rõ ràng, đầy đủ.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3A383" w14:textId="1B64F23E" w:rsidR="001E097E" w:rsidRPr="001E097E" w:rsidRDefault="00B11449" w:rsidP="00372BD5">
            <w:pPr>
              <w:ind w:right="1159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.0</w:t>
            </w:r>
          </w:p>
        </w:tc>
      </w:tr>
      <w:tr w:rsidR="00E85811" w:rsidRPr="001E097E" w14:paraId="381B9EC8" w14:textId="77777777" w:rsidTr="00B11449">
        <w:tblPrEx>
          <w:tblCellMar>
            <w:top w:w="62" w:type="dxa"/>
            <w:right w:w="57" w:type="dxa"/>
          </w:tblCellMar>
        </w:tblPrEx>
        <w:trPr>
          <w:trHeight w:val="286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2DE713" w14:textId="77777777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4/ Design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06CD40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5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62FCCD51" w14:textId="77777777" w:rsidR="001E097E" w:rsidRPr="001E097E" w:rsidRDefault="001E097E" w:rsidP="00372BD5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175D77B1" w14:textId="77777777" w:rsidR="001E097E" w:rsidRPr="001E097E" w:rsidRDefault="001E097E" w:rsidP="00372BD5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77C57DEA" w14:textId="77777777" w:rsidR="001E097E" w:rsidRPr="001E097E" w:rsidRDefault="001E097E" w:rsidP="00372BD5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6E7C782F" w14:textId="77777777" w:rsidR="001E097E" w:rsidRPr="001E097E" w:rsidRDefault="001E097E" w:rsidP="00372BD5">
            <w:pPr>
              <w:ind w:right="1159"/>
              <w:rPr>
                <w:rFonts w:ascii="Times New Roman" w:hAnsi="Times New Roman" w:cs="Times New Roman"/>
              </w:rPr>
            </w:pPr>
          </w:p>
        </w:tc>
      </w:tr>
      <w:tr w:rsidR="00E85811" w:rsidRPr="001E097E" w14:paraId="7B292D34" w14:textId="77777777" w:rsidTr="00B11449">
        <w:tblPrEx>
          <w:tblCellMar>
            <w:top w:w="62" w:type="dxa"/>
            <w:right w:w="57" w:type="dxa"/>
          </w:tblCellMar>
        </w:tblPrEx>
        <w:trPr>
          <w:trHeight w:val="1392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7344D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Class diagrams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78E390D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0.5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62F81B7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vẽ class diagrams, hoặc có vẽ nhưng sai sót nghiêm trọng.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79002BA" w14:textId="5B17116D" w:rsidR="001E097E" w:rsidRPr="001E097E" w:rsidRDefault="001E097E" w:rsidP="00372BD5">
            <w:pPr>
              <w:spacing w:line="238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vẽ class diagrams nhưng còn</w:t>
            </w:r>
          </w:p>
          <w:p w14:paraId="2AC56AB8" w14:textId="77777777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thiếu hoặc sai sót (không nghiêm trọng)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29BE3D1" w14:textId="77777777" w:rsidR="001E097E" w:rsidRPr="001E097E" w:rsidRDefault="001E097E" w:rsidP="00372BD5">
            <w:pPr>
              <w:spacing w:line="259" w:lineRule="auto"/>
              <w:ind w:right="48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Vẽ đúng, đầy đủ class diagrams và các mối quan hệ giữa các class.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17FB3FF" w14:textId="5633FD07" w:rsidR="001E097E" w:rsidRPr="001E097E" w:rsidRDefault="00B11449" w:rsidP="00372BD5">
            <w:pPr>
              <w:ind w:right="1159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5</w:t>
            </w:r>
          </w:p>
        </w:tc>
      </w:tr>
      <w:tr w:rsidR="00E85811" w:rsidRPr="001E097E" w14:paraId="5FBE0C80" w14:textId="77777777" w:rsidTr="00B11449">
        <w:tblPrEx>
          <w:tblCellMar>
            <w:top w:w="62" w:type="dxa"/>
            <w:right w:w="57" w:type="dxa"/>
          </w:tblCellMar>
        </w:tblPrEx>
        <w:trPr>
          <w:trHeight w:val="1392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B80F7C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Sequence diagrams (chỉ chọn vài cái chính)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701F5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0.5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52DBDD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vẽ sequence diagrams.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C9682E" w14:textId="1F047684" w:rsidR="001E097E" w:rsidRPr="001E097E" w:rsidRDefault="001E097E" w:rsidP="00372BD5">
            <w:pPr>
              <w:spacing w:line="238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vẽ sequence diagrams nhưng còn</w:t>
            </w:r>
          </w:p>
          <w:p w14:paraId="70AE7DB5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thiếu hoặc sai sót (không nghiêm trọng)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97027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Vẽ đúng các sequence diagrams.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F07B7B" w14:textId="678DCE8F" w:rsidR="001E097E" w:rsidRPr="001E097E" w:rsidRDefault="00B11449" w:rsidP="00372BD5">
            <w:pPr>
              <w:ind w:right="1159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5</w:t>
            </w:r>
          </w:p>
        </w:tc>
      </w:tr>
      <w:tr w:rsidR="00E85811" w:rsidRPr="001E097E" w14:paraId="2121B82C" w14:textId="77777777" w:rsidTr="00B11449">
        <w:tblPrEx>
          <w:tblCellMar>
            <w:top w:w="62" w:type="dxa"/>
            <w:right w:w="57" w:type="dxa"/>
          </w:tblCellMar>
        </w:tblPrEx>
        <w:trPr>
          <w:trHeight w:val="1392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F27D38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Database design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BA8458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0.5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3E3E1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có thiết kế cơ sở dữ liệu hoặc làm cho có.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FA2C9E" w14:textId="77777777" w:rsidR="001E097E" w:rsidRPr="001E097E" w:rsidRDefault="001E097E" w:rsidP="00372BD5">
            <w:pPr>
              <w:spacing w:line="259" w:lineRule="auto"/>
              <w:ind w:right="4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thiết kế cơ sở dữ liệu nhưng còn thiếu hoặc sai sót (không nghiêm trọng)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8E893A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Thiết kế đúng đủ, mô tả đầy đủ các bảng trong CSDL và mối quan hệ giữa các bảng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3827D" w14:textId="77442AEB" w:rsidR="001E097E" w:rsidRPr="001E097E" w:rsidRDefault="00B11449" w:rsidP="00372BD5">
            <w:pPr>
              <w:ind w:right="1159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5</w:t>
            </w:r>
          </w:p>
        </w:tc>
      </w:tr>
      <w:tr w:rsidR="00E85811" w:rsidRPr="001E097E" w14:paraId="11CEE158" w14:textId="77777777" w:rsidTr="00B11449">
        <w:tblPrEx>
          <w:tblCellMar>
            <w:top w:w="62" w:type="dxa"/>
            <w:right w:w="57" w:type="dxa"/>
          </w:tblCellMar>
        </w:tblPrEx>
        <w:trPr>
          <w:trHeight w:val="1115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A343C2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5/ Xây dựng ứng dụng có ít nhất 4 chức năng chính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6B1FCE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2.0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AFC966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xây dựng được ứng dụng.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E244C" w14:textId="77777777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xây dựng ứng dụng nhưng còn nhiều sai sót hoặc không đầy đủ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535412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Xây dựng ứng dụng hoạt động ổn định, đầy đủ chức năng.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D15EB" w14:textId="41923141" w:rsidR="001E097E" w:rsidRPr="001E097E" w:rsidRDefault="00B11449" w:rsidP="00372BD5">
            <w:pPr>
              <w:ind w:right="1159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.0</w:t>
            </w:r>
          </w:p>
        </w:tc>
      </w:tr>
      <w:tr w:rsidR="00E85811" w:rsidRPr="001E097E" w14:paraId="47675678" w14:textId="77777777" w:rsidTr="00B11449">
        <w:tblPrEx>
          <w:tblCellMar>
            <w:top w:w="62" w:type="dxa"/>
            <w:right w:w="57" w:type="dxa"/>
          </w:tblCellMar>
        </w:tblPrEx>
        <w:trPr>
          <w:trHeight w:val="839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7A1F1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6/ Coding Convention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FC847F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0.5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73F632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thực hiện coding convention.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B8B1E3" w14:textId="77777777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Thực hiện coding convention nhưng không đầy đủ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8CFD26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Tuân thủ chặt chẽ coding convention.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D870AC" w14:textId="772F15CE" w:rsidR="001E097E" w:rsidRPr="001E097E" w:rsidRDefault="00B11449" w:rsidP="00372BD5">
            <w:pPr>
              <w:ind w:right="1159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5</w:t>
            </w:r>
          </w:p>
        </w:tc>
      </w:tr>
      <w:tr w:rsidR="00E85811" w:rsidRPr="001E097E" w14:paraId="16B8C4E9" w14:textId="77777777" w:rsidTr="00B11449">
        <w:tblPrEx>
          <w:tblCellMar>
            <w:top w:w="62" w:type="dxa"/>
            <w:right w:w="57" w:type="dxa"/>
          </w:tblCellMar>
        </w:tblPrEx>
        <w:trPr>
          <w:trHeight w:val="839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6D0738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7/ Testing, Test case, Unit test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BAD014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CD55DA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thực hiện testing, unit test.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6343B8" w14:textId="77777777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Có viết test case hoặc unit </w:t>
            </w:r>
            <w:r w:rsidRPr="001E097E">
              <w:rPr>
                <w:rFonts w:ascii="Times New Roman" w:hAnsi="Times New Roman" w:cs="Times New Roman"/>
                <w:sz w:val="24"/>
              </w:rPr>
              <w:lastRenderedPageBreak/>
              <w:t>test nhưng còn nhiều thiếu sót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29B42C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lastRenderedPageBreak/>
              <w:t>- Có test case và unit test đầy đủ.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F1DD04" w14:textId="78415503" w:rsidR="001E097E" w:rsidRPr="001E097E" w:rsidRDefault="00B11449" w:rsidP="00372BD5">
            <w:pPr>
              <w:ind w:right="1159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.0</w:t>
            </w:r>
          </w:p>
        </w:tc>
      </w:tr>
      <w:tr w:rsidR="00E85811" w:rsidRPr="001E097E" w14:paraId="13E6B258" w14:textId="77777777" w:rsidTr="00B11449">
        <w:tblPrEx>
          <w:tblCellMar>
            <w:top w:w="62" w:type="dxa"/>
            <w:right w:w="57" w:type="dxa"/>
          </w:tblCellMar>
        </w:tblPrEx>
        <w:trPr>
          <w:trHeight w:val="1115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66EC0C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8/ </w:t>
            </w:r>
            <w:r w:rsidR="00F0512E">
              <w:rPr>
                <w:rFonts w:ascii="Times New Roman" w:eastAsia="Times New Roman" w:hAnsi="Times New Roman" w:cs="Times New Roman"/>
                <w:b/>
                <w:sz w:val="24"/>
              </w:rPr>
              <w:t xml:space="preserve">Các chương trình quản lý dự án: </w:t>
            </w: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SVN/GIT</w:t>
            </w:r>
            <w:r w:rsidR="00F0512E">
              <w:rPr>
                <w:rFonts w:ascii="Times New Roman" w:eastAsia="Times New Roman" w:hAnsi="Times New Roman" w:cs="Times New Roman"/>
                <w:b/>
                <w:sz w:val="24"/>
              </w:rPr>
              <w:t>/Jira, Redmine, Trello,..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7A5431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FC8862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sử dụng trong quá trình làm bài.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08F45D" w14:textId="0943595C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sử dụng nhưng</w:t>
            </w:r>
          </w:p>
          <w:p w14:paraId="1C9368AE" w14:textId="77777777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mang tính đối phó, không thường xuyên.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23AD55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Sử dụng thường xuyên trong quá trình làm đồ án.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BD72B8" w14:textId="113047AD" w:rsidR="001E097E" w:rsidRPr="001E097E" w:rsidRDefault="00B11449" w:rsidP="00372BD5">
            <w:pPr>
              <w:ind w:right="1159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.0</w:t>
            </w:r>
          </w:p>
        </w:tc>
      </w:tr>
      <w:tr w:rsidR="00E85811" w:rsidRPr="001E097E" w14:paraId="3E7A02FD" w14:textId="77777777" w:rsidTr="00B11449">
        <w:tblPrEx>
          <w:tblCellMar>
            <w:top w:w="62" w:type="dxa"/>
            <w:right w:w="57" w:type="dxa"/>
          </w:tblCellMar>
        </w:tblPrEx>
        <w:trPr>
          <w:trHeight w:val="691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54A7F9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9/ Hình thức báo cáo, demo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BCB24F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1132AC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sử dụng mẫu báo cáo của  Khoa, sai nhiều lỗi chính tả, không tạo chỉ mục.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D1F69B" w14:textId="77777777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òn nhiều sai sót nhưng không nghiêm trọng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EE778A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Báo cáo trình bày gọn gàng, chặt chẽ, không lỗi chính tả, tài liệu tham khảo đầy đủ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CE429" w14:textId="12C6CEC6" w:rsidR="001E097E" w:rsidRPr="001E097E" w:rsidRDefault="00B11449" w:rsidP="00372BD5">
            <w:pPr>
              <w:ind w:right="1159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.0</w:t>
            </w:r>
          </w:p>
        </w:tc>
      </w:tr>
      <w:tr w:rsidR="00E85811" w:rsidRPr="001E097E" w14:paraId="5A7A3D76" w14:textId="77777777" w:rsidTr="00B11449">
        <w:tblPrEx>
          <w:tblCellMar>
            <w:top w:w="62" w:type="dxa"/>
            <w:right w:w="57" w:type="dxa"/>
          </w:tblCellMar>
        </w:tblPrEx>
        <w:trPr>
          <w:trHeight w:val="405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D174C1" w14:textId="77777777" w:rsidR="00E85811" w:rsidRPr="001E097E" w:rsidRDefault="00E85811" w:rsidP="00372BD5">
            <w:pPr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Tổng điểm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790FF1" w14:textId="77777777" w:rsidR="00E85811" w:rsidRPr="001E097E" w:rsidRDefault="00E85811" w:rsidP="00372BD5">
            <w:pPr>
              <w:ind w:right="58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10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6565BE" w14:textId="77777777" w:rsidR="00E85811" w:rsidRPr="001E097E" w:rsidRDefault="00E85811" w:rsidP="00372BD5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FD1805" w14:textId="77777777" w:rsidR="00E85811" w:rsidRPr="001E097E" w:rsidRDefault="00E85811" w:rsidP="00372BD5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F442B" w14:textId="77777777" w:rsidR="00E85811" w:rsidRPr="001E097E" w:rsidRDefault="00E85811" w:rsidP="00372BD5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3702FB" w14:textId="7AF39B00" w:rsidR="00E85811" w:rsidRPr="001E097E" w:rsidRDefault="00B11449" w:rsidP="00372BD5">
            <w:pPr>
              <w:ind w:right="1159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</w:t>
            </w:r>
          </w:p>
        </w:tc>
      </w:tr>
    </w:tbl>
    <w:p w14:paraId="1E94AF76" w14:textId="77777777" w:rsidR="001E097E" w:rsidRPr="001E097E" w:rsidRDefault="001E097E">
      <w:pPr>
        <w:rPr>
          <w:rFonts w:ascii="Times New Roman" w:hAnsi="Times New Roman" w:cs="Times New Roman"/>
        </w:rPr>
      </w:pPr>
    </w:p>
    <w:sectPr w:rsidR="001E097E" w:rsidRPr="001E097E" w:rsidSect="00E85811">
      <w:pgSz w:w="12240" w:h="15840"/>
      <w:pgMar w:top="144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D79F7"/>
    <w:multiLevelType w:val="hybridMultilevel"/>
    <w:tmpl w:val="38C2DA34"/>
    <w:lvl w:ilvl="0" w:tplc="84C28F04">
      <w:start w:val="3"/>
      <w:numFmt w:val="bullet"/>
      <w:lvlText w:val="-"/>
      <w:lvlJc w:val="left"/>
      <w:pPr>
        <w:ind w:left="25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13779690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xNjU1MTI3sTQxtLBQ0lEKTi0uzszPAykwrAUAj7qzASwAAAA="/>
  </w:docVars>
  <w:rsids>
    <w:rsidRoot w:val="001E097E"/>
    <w:rsid w:val="001E097E"/>
    <w:rsid w:val="00372BD5"/>
    <w:rsid w:val="0053323E"/>
    <w:rsid w:val="007A6D14"/>
    <w:rsid w:val="00874417"/>
    <w:rsid w:val="00A2769E"/>
    <w:rsid w:val="00B11449"/>
    <w:rsid w:val="00B87769"/>
    <w:rsid w:val="00CA3889"/>
    <w:rsid w:val="00E85811"/>
    <w:rsid w:val="00EE526D"/>
    <w:rsid w:val="00F05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914C44"/>
  <w15:chartTrackingRefBased/>
  <w15:docId w15:val="{9B64F72A-C773-4ED6-A7EB-8DA9DC91D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1E097E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B114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438</Words>
  <Characters>25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Doan Xuan (FE FPTU HCM)</dc:creator>
  <cp:keywords/>
  <dc:description/>
  <cp:lastModifiedBy>Hứa Vĩnh Phong</cp:lastModifiedBy>
  <cp:revision>4</cp:revision>
  <dcterms:created xsi:type="dcterms:W3CDTF">2023-04-30T07:17:00Z</dcterms:created>
  <dcterms:modified xsi:type="dcterms:W3CDTF">2023-04-30T09:14:00Z</dcterms:modified>
</cp:coreProperties>
</file>